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6C353" w14:textId="585B8AC0" w:rsidR="002D1851" w:rsidRDefault="00F82F8B" w:rsidP="002657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82F8B">
        <w:rPr>
          <w:rFonts w:ascii="Times New Roman" w:hAnsi="Times New Roman" w:cs="Times New Roman"/>
          <w:b/>
          <w:bCs/>
          <w:sz w:val="28"/>
          <w:szCs w:val="28"/>
        </w:rPr>
        <w:t xml:space="preserve"># </w:t>
      </w:r>
      <w:r>
        <w:rPr>
          <w:rFonts w:ascii="Times New Roman" w:hAnsi="Times New Roman" w:cs="Times New Roman"/>
          <w:b/>
          <w:bCs/>
          <w:sz w:val="28"/>
          <w:szCs w:val="28"/>
        </w:rPr>
        <w:t>WAP in Python to add two matrices together in a new matrix.</w:t>
      </w:r>
    </w:p>
    <w:p w14:paraId="4AE6D12C" w14:textId="42E332D6" w:rsidR="00F82F8B" w:rsidRDefault="00F82F8B" w:rsidP="00265764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# WAP in Python to multiply two matrices together in a new matrix.</w:t>
      </w:r>
    </w:p>
    <w:p w14:paraId="212203E6" w14:textId="691E504D" w:rsidR="00637547" w:rsidRDefault="00637547" w:rsidP="00265764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# WAP in Python to transpose a matrix.</w:t>
      </w:r>
    </w:p>
    <w:p w14:paraId="74114B06" w14:textId="56781FE9" w:rsidR="00F82F8B" w:rsidRDefault="00F82F8B" w:rsidP="0026576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899C2C5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</w:rPr>
        <w:t># Program to add two matrices using nested loop</w:t>
      </w:r>
    </w:p>
    <w:p w14:paraId="7DD1D881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66BBE01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X = [[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12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1E6510FF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6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2649B804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8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9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75253FD3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10E81B5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Y = [[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8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1492C091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6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5CF23CE9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9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5417A65D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A5610F5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result = [[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42D5524F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 [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0CC3693C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 [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3FA8CFAE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A34187B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</w:rPr>
        <w:t># iterate through rows</w:t>
      </w:r>
    </w:p>
    <w:p w14:paraId="4B9C1175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 w:rsidRPr="00F82F8B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(X)):</w:t>
      </w:r>
    </w:p>
    <w:p w14:paraId="3D568920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 w:rsidRPr="00F82F8B">
        <w:rPr>
          <w:rFonts w:ascii="Consolas" w:eastAsia="Times New Roman" w:hAnsi="Consolas" w:cs="Courier New"/>
          <w:color w:val="A0A1A7"/>
          <w:sz w:val="21"/>
          <w:szCs w:val="21"/>
          <w:bdr w:val="none" w:sz="0" w:space="0" w:color="auto" w:frame="1"/>
          <w:shd w:val="clear" w:color="auto" w:fill="F5F5F5"/>
        </w:rPr>
        <w:t># iterate through columns</w:t>
      </w:r>
    </w:p>
    <w:p w14:paraId="3BD75F60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 w:rsidRPr="00F82F8B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j </w:t>
      </w:r>
      <w:r w:rsidRPr="00F82F8B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Start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X[</w:t>
      </w:r>
      <w:proofErr w:type="gramEnd"/>
      <w:r w:rsidRPr="00F82F8B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)):</w:t>
      </w:r>
    </w:p>
    <w:p w14:paraId="5072BC0B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result[</w:t>
      </w:r>
      <w:proofErr w:type="spellStart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[j] = X[</w:t>
      </w:r>
      <w:proofErr w:type="spellStart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[j] + Y[</w:t>
      </w:r>
      <w:proofErr w:type="spellStart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][j]</w:t>
      </w:r>
    </w:p>
    <w:p w14:paraId="5CA4C77D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885E9EA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 </w:t>
      </w:r>
      <w:r w:rsidRPr="00F82F8B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esult:</w:t>
      </w:r>
    </w:p>
    <w:p w14:paraId="046B983E" w14:textId="7B66BA01" w:rsid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 w:rsidRPr="00F82F8B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</w:rPr>
        <w:t>print</w:t>
      </w:r>
      <w:r w:rsidRPr="00F82F8B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  <w:t>(r)</w:t>
      </w:r>
    </w:p>
    <w:p w14:paraId="2EFAB439" w14:textId="62E0ABEC" w:rsid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03065EF" w14:textId="77777777" w:rsidR="00F82F8B" w:rsidRPr="00F82F8B" w:rsidRDefault="00F82F8B" w:rsidP="00F82F8B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</w:rPr>
      </w:pPr>
    </w:p>
    <w:p w14:paraId="3E26CF08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Program to add two matrices using list comprehension</w:t>
      </w:r>
    </w:p>
    <w:p w14:paraId="71E13C98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8DE997D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X = [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3EB33D6E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6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7D4889D0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8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9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62DBDD22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7BF42D6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Y = [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8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6F73CB47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6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484A6432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9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68F2A050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EFD0836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result = [[X[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[j] + Y[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[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j]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j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X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]))]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X))]</w:t>
      </w:r>
    </w:p>
    <w:p w14:paraId="0C30CFB8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0C2D8E1" w14:textId="5E06FE09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esult:</w:t>
      </w:r>
    </w:p>
    <w:p w14:paraId="0043E4F5" w14:textId="2B761A49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pr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r)</w:t>
      </w:r>
    </w:p>
    <w:p w14:paraId="6CDB19BD" w14:textId="2C7762D8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97993E0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Program to multiply two matrices using nested loops</w:t>
      </w:r>
    </w:p>
    <w:p w14:paraId="682AA8A0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794016E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3x3 matrix</w:t>
      </w:r>
    </w:p>
    <w:p w14:paraId="1407A3BE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X = [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04216E25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6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118B24D0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8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9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220FE8DA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3x4 matrix</w:t>
      </w:r>
    </w:p>
    <w:p w14:paraId="5764A9E4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Y = [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8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4BD68098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6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7F102F37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9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2AF055AE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result is 3x4</w:t>
      </w:r>
    </w:p>
    <w:p w14:paraId="6113C20F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result = [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4E08AF16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3E31BF93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158F496A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5002746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iterate through rows of X</w:t>
      </w:r>
    </w:p>
    <w:p w14:paraId="61EF7202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X)):</w:t>
      </w:r>
    </w:p>
    <w:p w14:paraId="39F59ECD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iterate through columns of Y</w:t>
      </w:r>
    </w:p>
    <w:p w14:paraId="1EDA03C7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j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Y[</w:t>
      </w:r>
      <w:proofErr w:type="gramEnd"/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)):</w:t>
      </w:r>
    </w:p>
    <w:p w14:paraId="2CCFB2F3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iterate through rows of Y</w:t>
      </w:r>
    </w:p>
    <w:p w14:paraId="3710DCF5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</w:t>
      </w:r>
      <w:proofErr w:type="spellStart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k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Y)):</w:t>
      </w:r>
    </w:p>
    <w:p w14:paraId="1CF98430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   result[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[j] += X[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[k] * Y[k][j]</w:t>
      </w:r>
    </w:p>
    <w:p w14:paraId="2B50EF78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AFF93C0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esult:</w:t>
      </w:r>
    </w:p>
    <w:p w14:paraId="19D41FB1" w14:textId="77777777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pr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r)</w:t>
      </w:r>
    </w:p>
    <w:p w14:paraId="7B17C39E" w14:textId="773917DE" w:rsidR="00F82F8B" w:rsidRDefault="00F82F8B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</w:p>
    <w:p w14:paraId="6455A458" w14:textId="1581ABDC" w:rsidR="00637547" w:rsidRDefault="00637547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</w:p>
    <w:p w14:paraId="2AAACDFF" w14:textId="75AD7684" w:rsidR="00637547" w:rsidRDefault="00637547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</w:p>
    <w:p w14:paraId="1AA89FB7" w14:textId="5203E966" w:rsidR="00637547" w:rsidRDefault="00637547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</w:p>
    <w:p w14:paraId="7B1DD78D" w14:textId="77777777" w:rsidR="00637547" w:rsidRDefault="00637547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</w:p>
    <w:p w14:paraId="790E720B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Program to multiply two matrices using list comprehension</w:t>
      </w:r>
    </w:p>
    <w:p w14:paraId="3A3A12E6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0F3C19E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3x3 matrix</w:t>
      </w:r>
    </w:p>
    <w:p w14:paraId="0257AFDB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X = [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790215C9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6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600AA6D2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8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9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13AEBF4D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1EDADDD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3x4 matrix</w:t>
      </w:r>
    </w:p>
    <w:p w14:paraId="0633B64E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Y = [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8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08E57899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lastRenderedPageBreak/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6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66504A24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9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313928A3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8D8BBB8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result is 3x4</w:t>
      </w:r>
    </w:p>
    <w:p w14:paraId="2DA67F20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result = [[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sum(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a*b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a,b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zip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X_row,Y_co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))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Y_co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zip(*Y)]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X_row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X]</w:t>
      </w:r>
    </w:p>
    <w:p w14:paraId="6767BD13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1CD6290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esult:</w:t>
      </w:r>
    </w:p>
    <w:p w14:paraId="0F4AEDEE" w14:textId="4CA2301B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pr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r)</w:t>
      </w:r>
    </w:p>
    <w:p w14:paraId="051C47B7" w14:textId="28F7EB08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A006A8C" w14:textId="0D045222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C0A59C4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Program to transpose a matrix using a nested loop</w:t>
      </w:r>
    </w:p>
    <w:p w14:paraId="3422B11C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1F15138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X = [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11C5A737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66ACA299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8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07E6BB93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9B6B0C6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result = [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30A86283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46D8197A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B5627A6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iterate through rows</w:t>
      </w:r>
    </w:p>
    <w:p w14:paraId="633BEC56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X)):</w:t>
      </w:r>
    </w:p>
    <w:p w14:paraId="0CE681C7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# iterate through columns</w:t>
      </w:r>
    </w:p>
    <w:p w14:paraId="020D5D4E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j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X[</w:t>
      </w:r>
      <w:proofErr w:type="gramEnd"/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)):</w:t>
      </w:r>
    </w:p>
    <w:p w14:paraId="55C11AAE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result[j][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 = X[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[j]</w:t>
      </w:r>
    </w:p>
    <w:p w14:paraId="6C295888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93649A7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esult:</w:t>
      </w:r>
    </w:p>
    <w:p w14:paraId="02B4430B" w14:textId="0B291E65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pr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r)</w:t>
      </w:r>
    </w:p>
    <w:p w14:paraId="437FB965" w14:textId="15F83415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DF2BBAE" w14:textId="1416E8F1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DF31A3A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</w:p>
    <w:p w14:paraId="572CA88B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''' Program to transpose a matrix using list comprehension'''</w:t>
      </w:r>
    </w:p>
    <w:p w14:paraId="674AC4CB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A6C99F4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X = [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7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735B094B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,</w:t>
      </w:r>
    </w:p>
    <w:p w14:paraId="0680726B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[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,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8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]</w:t>
      </w:r>
    </w:p>
    <w:p w14:paraId="08B22334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4FD3B70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result = [[X[j][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]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j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(X))]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ange(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le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X[</w:t>
      </w:r>
      <w:proofErr w:type="gramEnd"/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))]</w:t>
      </w:r>
    </w:p>
    <w:p w14:paraId="71DDFE58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C735AD2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o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result:</w:t>
      </w:r>
    </w:p>
    <w:p w14:paraId="20701703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pr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r)</w:t>
      </w:r>
    </w:p>
    <w:p w14:paraId="79CF8A96" w14:textId="77777777" w:rsidR="00637547" w:rsidRDefault="00637547" w:rsidP="00637547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</w:p>
    <w:p w14:paraId="323CB259" w14:textId="77777777" w:rsidR="00637547" w:rsidRDefault="00637547" w:rsidP="00F82F8B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</w:p>
    <w:p w14:paraId="596D1BDD" w14:textId="77777777" w:rsidR="00F82F8B" w:rsidRPr="00F82F8B" w:rsidRDefault="00F82F8B" w:rsidP="00265764"/>
    <w:sectPr w:rsidR="00F82F8B" w:rsidRPr="00F82F8B" w:rsidSect="00AB19EF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bawMLMwMjM3MTJR0lEKTi0uzszPAykwrAUAk/YW3SwAAAA="/>
  </w:docVars>
  <w:rsids>
    <w:rsidRoot w:val="00AB19EF"/>
    <w:rsid w:val="00265764"/>
    <w:rsid w:val="00637547"/>
    <w:rsid w:val="0074473A"/>
    <w:rsid w:val="00A031F6"/>
    <w:rsid w:val="00AB19EF"/>
    <w:rsid w:val="00F82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DC97A"/>
  <w15:chartTrackingRefBased/>
  <w15:docId w15:val="{4A8D0AD7-6140-456D-9D96-9B2428C94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5764"/>
  </w:style>
  <w:style w:type="paragraph" w:styleId="Heading1">
    <w:name w:val="heading 1"/>
    <w:basedOn w:val="Normal"/>
    <w:link w:val="Heading1Char"/>
    <w:uiPriority w:val="1"/>
    <w:qFormat/>
    <w:rsid w:val="00AB19EF"/>
    <w:pPr>
      <w:widowControl w:val="0"/>
      <w:autoSpaceDE w:val="0"/>
      <w:autoSpaceDN w:val="0"/>
      <w:spacing w:after="0" w:line="240" w:lineRule="auto"/>
      <w:ind w:left="464" w:hanging="360"/>
      <w:outlineLvl w:val="0"/>
    </w:pPr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AB19EF"/>
    <w:rPr>
      <w:rFonts w:ascii="Times New Roman" w:eastAsia="Times New Roman" w:hAnsi="Times New Roman" w:cs="Times New Roman"/>
      <w:b/>
      <w:bCs/>
      <w:sz w:val="24"/>
      <w:szCs w:val="24"/>
      <w:lang w:bidi="en-US"/>
    </w:rPr>
  </w:style>
  <w:style w:type="paragraph" w:styleId="BodyText">
    <w:name w:val="Body Text"/>
    <w:basedOn w:val="Normal"/>
    <w:link w:val="BodyTextChar"/>
    <w:uiPriority w:val="1"/>
    <w:qFormat/>
    <w:rsid w:val="00AB19E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AB19EF"/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AB19EF"/>
    <w:pPr>
      <w:widowControl w:val="0"/>
      <w:autoSpaceDE w:val="0"/>
      <w:autoSpaceDN w:val="0"/>
      <w:spacing w:after="0" w:line="275" w:lineRule="exact"/>
      <w:ind w:left="105"/>
    </w:pPr>
    <w:rPr>
      <w:rFonts w:ascii="Times New Roman" w:eastAsia="Times New Roman" w:hAnsi="Times New Roman" w:cs="Times New Roman"/>
      <w:lang w:bidi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2F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2F8B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82F8B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F82F8B"/>
  </w:style>
  <w:style w:type="character" w:customStyle="1" w:styleId="hljs-number">
    <w:name w:val="hljs-number"/>
    <w:basedOn w:val="DefaultParagraphFont"/>
    <w:rsid w:val="00F82F8B"/>
  </w:style>
  <w:style w:type="character" w:customStyle="1" w:styleId="hljs-keyword">
    <w:name w:val="hljs-keyword"/>
    <w:basedOn w:val="DefaultParagraphFont"/>
    <w:rsid w:val="00F82F8B"/>
  </w:style>
  <w:style w:type="character" w:customStyle="1" w:styleId="hljs-string">
    <w:name w:val="hljs-string"/>
    <w:basedOn w:val="DefaultParagraphFont"/>
    <w:rsid w:val="006375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0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4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man</dc:creator>
  <cp:keywords/>
  <dc:description/>
  <cp:lastModifiedBy>Md Farmanul Haque</cp:lastModifiedBy>
  <cp:revision>2</cp:revision>
  <dcterms:created xsi:type="dcterms:W3CDTF">2021-04-25T17:47:00Z</dcterms:created>
  <dcterms:modified xsi:type="dcterms:W3CDTF">2021-04-25T17:47:00Z</dcterms:modified>
</cp:coreProperties>
</file>